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ta-wrangling-exercise-1-basic-data-manipulation"/>
      <w:bookmarkEnd w:id="21"/>
      <w:r>
        <w:t xml:space="preserve">Data Wrangling Exercise 1: Basic Data Manipulation</w:t>
      </w:r>
    </w:p>
    <w:p>
      <w:pPr>
        <w:pStyle w:val="FirstParagraph"/>
      </w:pPr>
      <w:r>
        <w:t xml:space="preserve">"Data Wrangling Excercise 1: Refine" library(dplyr) library(tidyr) #0: Load the data in RStudio purchase2 &lt;- read.csv("refine_original.csv")</w:t>
      </w:r>
    </w:p>
    <w:p>
      <w:pPr>
        <w:pStyle w:val="Heading1"/>
      </w:pPr>
      <w:bookmarkStart w:id="22" w:name="clean-up-brand-names"/>
      <w:bookmarkEnd w:id="22"/>
      <w:r>
        <w:t xml:space="preserve">1: Clean up brand names</w:t>
      </w:r>
    </w:p>
    <w:p>
      <w:pPr>
        <w:pStyle w:val="Heading1"/>
      </w:pPr>
      <w:bookmarkStart w:id="23" w:name="create-a-vector-of-company-names"/>
      <w:bookmarkEnd w:id="23"/>
      <w:r>
        <w:t xml:space="preserve">create a vector of company names</w:t>
      </w:r>
    </w:p>
    <w:p>
      <w:pPr>
        <w:pStyle w:val="FirstParagraph"/>
      </w:pPr>
      <w:r>
        <w:t xml:space="preserve">company_names &lt;- purchase2$company</w:t>
      </w:r>
    </w:p>
    <w:p>
      <w:pPr>
        <w:pStyle w:val="Heading1"/>
      </w:pPr>
      <w:bookmarkStart w:id="24" w:name="identify-the-vector-positions-for-the-companies"/>
      <w:bookmarkEnd w:id="24"/>
      <w:r>
        <w:t xml:space="preserve">identify the vector positions for the companies</w:t>
      </w:r>
    </w:p>
    <w:p>
      <w:pPr>
        <w:pStyle w:val="FirstParagraph"/>
      </w:pPr>
      <w:r>
        <w:t xml:space="preserve">phillips_names &lt;- grep("</w:t>
      </w:r>
      <w:r>
        <w:rPr>
          <w:vertAlign w:val="superscript"/>
        </w:rPr>
        <w:t xml:space="preserve">p|</w:t>
      </w:r>
      <w:r>
        <w:t xml:space="preserve">f", company_names, ignore.case = TRUE) akzo_names &lt;- grep("^a", company_names, ignore.case = TRUE) van_houten_names &lt;- grep("^v", company_names, ignore.case = TRUE) unilever_names &lt;- grep("^u", company_names, ignore.case = TRUE)</w:t>
      </w:r>
    </w:p>
    <w:p>
      <w:pPr>
        <w:pStyle w:val="Heading1"/>
      </w:pPr>
      <w:bookmarkStart w:id="25" w:name="replace-with-correct-names"/>
      <w:bookmarkEnd w:id="25"/>
      <w:r>
        <w:t xml:space="preserve">replace with correct names</w:t>
      </w:r>
    </w:p>
    <w:p>
      <w:pPr>
        <w:pStyle w:val="FirstParagraph"/>
      </w:pPr>
      <w:r>
        <w:t xml:space="preserve">company_names[phillips_names] &lt;- "Phillips" company_names[akzo_names] &lt;- "Akzo" company_names[van_houten_names] &lt;- "Van Houten" company_names[unilever_names] &lt;- "Unilever"</w:t>
      </w:r>
    </w:p>
    <w:p>
      <w:pPr>
        <w:pStyle w:val="Heading1"/>
      </w:pPr>
      <w:bookmarkStart w:id="26" w:name="insert-back-into-data-frame"/>
      <w:bookmarkEnd w:id="26"/>
      <w:r>
        <w:t xml:space="preserve">insert back into data frame</w:t>
      </w:r>
    </w:p>
    <w:p>
      <w:pPr>
        <w:pStyle w:val="FirstParagraph"/>
      </w:pPr>
      <w:r>
        <w:t xml:space="preserve">purchase2$company &lt;- company_names purchase2</w:t>
      </w:r>
    </w:p>
    <w:p>
      <w:pPr>
        <w:pStyle w:val="Heading1"/>
      </w:pPr>
      <w:bookmarkStart w:id="27" w:name="separate-product-code-and-number"/>
      <w:bookmarkEnd w:id="27"/>
      <w:r>
        <w:t xml:space="preserve">2: Separate product code and number</w:t>
      </w:r>
    </w:p>
    <w:p>
      <w:pPr>
        <w:pStyle w:val="FirstParagraph"/>
      </w:pPr>
      <w:r>
        <w:t xml:space="preserve">purchase_df &lt;- separate(purchase2, Product.code...number, c("product_code", "product_number"), sep = "-", remove = TRUE, convert = FALSE, extra = "warn", fill = "warn")</w:t>
      </w:r>
    </w:p>
    <w:p>
      <w:pPr>
        <w:pStyle w:val="Heading1"/>
      </w:pPr>
      <w:bookmarkStart w:id="28" w:name="add-product-categories"/>
      <w:bookmarkEnd w:id="28"/>
      <w:r>
        <w:t xml:space="preserve">3: Add product categories</w:t>
      </w:r>
    </w:p>
    <w:p>
      <w:pPr>
        <w:pStyle w:val="FirstParagraph"/>
      </w:pPr>
      <w:r>
        <w:t xml:space="preserve">product_category &lt;- factor(purchase_df$product_code, c("p", "v", "x","q"),labels = c("Smartphone", "TV", "Laptop", "Tablet"))</w:t>
      </w:r>
    </w:p>
    <w:p>
      <w:pPr>
        <w:pStyle w:val="BodyText"/>
      </w:pPr>
      <w:r>
        <w:t xml:space="preserve">purchase_df &lt;- cbind(purchase_df, product_category)</w:t>
      </w:r>
    </w:p>
    <w:p>
      <w:pPr>
        <w:pStyle w:val="Heading1"/>
      </w:pPr>
      <w:bookmarkStart w:id="29" w:name="add-full-address-for-geocoding"/>
      <w:bookmarkEnd w:id="29"/>
      <w:r>
        <w:t xml:space="preserve">4: Add full address for geocoding</w:t>
      </w:r>
    </w:p>
    <w:p>
      <w:pPr>
        <w:pStyle w:val="FirstParagraph"/>
      </w:pPr>
      <w:r>
        <w:t xml:space="preserve">full_address &lt;- as.character(paste(purchase_df</w:t>
      </w:r>
      <m:oMath>
        <m:r>
          <m:rPr/>
          <m:t>a</m:t>
        </m:r>
        <m:r>
          <m:rPr/>
          <m:t>d</m:t>
        </m:r>
        <m:r>
          <m:rPr/>
          <m:t>d</m:t>
        </m:r>
        <m:r>
          <m:rPr/>
          <m:t>r</m:t>
        </m:r>
        <m:r>
          <m:rPr/>
          <m:t>e</m:t>
        </m:r>
        <m:r>
          <m:rPr/>
          <m:t>s</m:t>
        </m:r>
        <m:r>
          <m:rPr/>
          <m:t>s</m:t>
        </m:r>
        <m:r>
          <m:rPr/>
          <m:t>,</m:t>
        </m:r>
        <m:r>
          <m:rPr/>
          <m:t>p</m:t>
        </m:r>
        <m:r>
          <m:rPr/>
          <m:t>u</m:t>
        </m:r>
        <m:r>
          <m:rPr/>
          <m:t>r</m:t>
        </m:r>
        <m:r>
          <m:rPr/>
          <m:t>c</m:t>
        </m:r>
        <m:r>
          <m:rPr/>
          <m:t>h</m:t>
        </m:r>
        <m:r>
          <m:rPr/>
          <m:t>a</m:t>
        </m:r>
        <m:r>
          <m:rPr/>
          <m:t>s</m:t>
        </m:r>
        <m:sSub>
          <m:e>
            <m:r>
              <m:rPr/>
              <m:t>e</m:t>
            </m:r>
          </m:e>
          <m:sub>
            <m:r>
              <m:rPr/>
              <m:t>d</m:t>
            </m:r>
          </m:sub>
        </m:sSub>
        <m:r>
          <m:rPr/>
          <m:t>f</m:t>
        </m:r>
      </m:oMath>
      <w:r>
        <w:t xml:space="preserve">city, purchase_df$country, sep = ",")) purchase_df &lt;- cbind(purchase_df, full_address)</w:t>
      </w:r>
    </w:p>
    <w:p>
      <w:pPr>
        <w:pStyle w:val="Heading1"/>
      </w:pPr>
      <w:bookmarkStart w:id="30" w:name="create-dummy-variables-for-company-and-product-category"/>
      <w:bookmarkEnd w:id="30"/>
      <w:r>
        <w:t xml:space="preserve">5: Create dummy variables for company and product category</w:t>
      </w:r>
    </w:p>
    <w:p>
      <w:pPr>
        <w:pStyle w:val="FirstParagraph"/>
      </w:pPr>
      <w:r>
        <w:t xml:space="preserve">company_phillips &lt;- factor(purchase_df</w:t>
      </w:r>
      <w:r>
        <w:t xml:space="preserve">$company, "Phillips",labels = "1,1") purchase_df &lt;- cbind(purchase_df, company_phillips) company_azko &lt;- factor(purchase_df$</w:t>
      </w:r>
      <w:r>
        <w:t xml:space="preserve">company, "Azko",labels = "1,0") purchase_df &lt;- cbind(purchase_df, company_azko) company_van_houten &lt;- factor(purchase_df</w:t>
      </w:r>
      <w:r>
        <w:t xml:space="preserve">$company, "Van Houten",labels = "0,1") purchase_df &lt;- cbind(purchase_df, company_van_houten) company_unilever &lt;- factor(purchase_df$</w:t>
      </w:r>
      <w:r>
        <w:t xml:space="preserve">company, "Unilever",labels = "0,0") purchase_df &lt;- cbind(purchase_df, company_unilever) product_smartphone &lt;- factor(purchase_df</w:t>
      </w:r>
      <w:r>
        <w:t xml:space="preserve">$product_category, "Smartphone",labels = "1,1") purchase_df &lt;- cbind(purchase_df, product_smartphone) product_tv &lt;- factor(purchase_df$</w:t>
      </w:r>
      <w:r>
        <w:t xml:space="preserve">product_category, "TV",labels = "1,0") purchase_df &lt;- cbind(purchase_df, product_tv) product_laptop &lt;- factor(purchase_df</w:t>
      </w:r>
      <w:r>
        <w:t xml:space="preserve">$product_category, "Laptop",labels = "0,1") purchase_df &lt;- cbind(purchase_df, product_laptop) product_tablet &lt;- factor(purchase_df$</w:t>
      </w:r>
      <w:r>
        <w:t xml:space="preserve">product_category, "Tablet",labels = "0,0") purchase_df &lt;- cbind(purchase_df, product_tablet)</w:t>
      </w:r>
    </w:p>
    <w:p>
      <w:pPr>
        <w:pStyle w:val="BodyText"/>
      </w:pPr>
      <w:r>
        <w:t xml:space="preserve">write.table(purchase_df, file = "refine_clean.csv", sep = ",") write.csv(purchase_df, file = "refine_clean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767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